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5E123958" w:rsidR="001D13A3" w:rsidRPr="001D13A3" w:rsidRDefault="00FF4F90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5A5403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20973ADA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FF4F90">
              <w:rPr>
                <w:b/>
              </w:rPr>
              <w:t xml:space="preserve"> </w:t>
            </w:r>
            <w:r w:rsidR="00FF4F90">
              <w:rPr>
                <w:b/>
              </w:rPr>
              <w:fldChar w:fldCharType="begin"/>
            </w:r>
            <w:r w:rsidR="00FF4F90">
              <w:rPr>
                <w:b/>
              </w:rPr>
              <w:instrText xml:space="preserve"> MERGEFIELD Student_ID1 </w:instrText>
            </w:r>
            <w:r w:rsidR="00FF4F90">
              <w:rPr>
                <w:b/>
              </w:rPr>
              <w:fldChar w:fldCharType="separate"/>
            </w:r>
            <w:r w:rsidR="005A5403">
              <w:rPr>
                <w:b/>
                <w:noProof/>
              </w:rPr>
              <w:t>«Student_ID1»</w:t>
            </w:r>
            <w:r w:rsidR="00FF4F90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1CCD27EA" w:rsidR="001D13A3" w:rsidRPr="001D13A3" w:rsidRDefault="00BC552C" w:rsidP="000E0FE8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0E0FE8">
              <w:rPr>
                <w:b/>
              </w:rPr>
              <w:t>Auto Bod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58F3B2B8" w14:textId="77777777" w:rsidR="00027C55" w:rsidRDefault="00027C55" w:rsidP="00027C55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181C1111" w:rsidR="001D13A3" w:rsidRPr="001D13A3" w:rsidRDefault="00027C55" w:rsidP="00027C55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2C683596" w14:textId="77777777" w:rsidR="00F23977" w:rsidRDefault="00F23977" w:rsidP="00F23977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71E0FA2A" w:rsidR="00655783" w:rsidRPr="00D7490D" w:rsidRDefault="00BD0A91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)</w:t>
                  </w:r>
                </w:p>
              </w:tc>
            </w:tr>
            <w:tr w:rsidR="00655783" w:rsidRPr="00D7490D" w14:paraId="7D229AD1" w14:textId="77777777" w:rsidTr="00A9402D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A9402D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A9402D">
              <w:tc>
                <w:tcPr>
                  <w:tcW w:w="264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1292F9EF" w:rsidR="00D7490D" w:rsidRPr="00D7490D" w:rsidRDefault="00BD0A91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8E2B5C" w:rsidRPr="00D7490D" w14:paraId="0E4498A9" w14:textId="77777777" w:rsidTr="00A9402D">
              <w:tc>
                <w:tcPr>
                  <w:tcW w:w="264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A9402D">
              <w:tc>
                <w:tcPr>
                  <w:tcW w:w="264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A9402D">
              <w:tc>
                <w:tcPr>
                  <w:tcW w:w="264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045116" w:rsidRPr="00D7490D" w14:paraId="5D8AB70C" w14:textId="77777777" w:rsidTr="00A9402D">
              <w:tc>
                <w:tcPr>
                  <w:tcW w:w="264" w:type="dxa"/>
                  <w:vAlign w:val="center"/>
                </w:tcPr>
                <w:p w14:paraId="4AD0B2AD" w14:textId="5CEBC47C" w:rsidR="00045116" w:rsidRPr="00D7490D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67FAEF34" w:rsidR="00045116" w:rsidRPr="002C3BC2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39DDAE14" w:rsidR="00045116" w:rsidRPr="002C3BC2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045116" w:rsidRPr="00D7490D" w14:paraId="6DA89E43" w14:textId="77777777" w:rsidTr="00A9402D">
              <w:tc>
                <w:tcPr>
                  <w:tcW w:w="264" w:type="dxa"/>
                  <w:vAlign w:val="center"/>
                </w:tcPr>
                <w:p w14:paraId="5ED8A9E1" w14:textId="7C791936" w:rsidR="00045116" w:rsidRPr="00D7490D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35DCA15A" w:rsidR="00045116" w:rsidRPr="00D330B3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253846DA" w:rsidR="00045116" w:rsidRPr="00D330B3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onors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calc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045116" w:rsidRPr="00D7490D" w14:paraId="4BAE2135" w14:textId="77777777" w:rsidTr="00A9402D">
              <w:tc>
                <w:tcPr>
                  <w:tcW w:w="264" w:type="dxa"/>
                  <w:vAlign w:val="center"/>
                </w:tcPr>
                <w:p w14:paraId="3206A41F" w14:textId="3FEDD140" w:rsidR="00045116" w:rsidRPr="00D7490D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3A9738ED" w:rsidR="00045116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156D17D4" w:rsidR="00045116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8A221E" w:rsidRPr="00D7490D" w14:paraId="25A01294" w14:textId="77777777" w:rsidTr="00A9402D">
              <w:tc>
                <w:tcPr>
                  <w:tcW w:w="264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49B406B0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79EA1E79" w14:textId="4C85F27A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A9402D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78D38486" w:rsidR="00A9402D" w:rsidRPr="00E24587" w:rsidRDefault="00A9402D" w:rsidP="00A9402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A9402D" w:rsidRPr="00D7490D" w14:paraId="406F38E6" w14:textId="77777777" w:rsidTr="00A9402D">
              <w:tc>
                <w:tcPr>
                  <w:tcW w:w="264" w:type="dxa"/>
                  <w:vAlign w:val="center"/>
                </w:tcPr>
                <w:p w14:paraId="73076DA7" w14:textId="674AAC4E" w:rsidR="00A9402D" w:rsidRPr="00D7490D" w:rsidRDefault="00A9402D" w:rsidP="00A9402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5E75BD18" w:rsidR="00A9402D" w:rsidRPr="00D7490D" w:rsidRDefault="00A9402D" w:rsidP="00A9402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7BA02781" w:rsidR="00A9402D" w:rsidRPr="00D7490D" w:rsidRDefault="00A9402D" w:rsidP="00A9402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A9402D" w:rsidRPr="00D7490D" w14:paraId="28770B8A" w14:textId="77777777" w:rsidTr="00A9402D">
              <w:tc>
                <w:tcPr>
                  <w:tcW w:w="264" w:type="dxa"/>
                  <w:vAlign w:val="center"/>
                </w:tcPr>
                <w:p w14:paraId="4FA5A571" w14:textId="6A3F780B" w:rsidR="00A9402D" w:rsidRPr="00D7490D" w:rsidRDefault="00A9402D" w:rsidP="00A9402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296BB88C" w:rsidR="00A9402D" w:rsidRPr="00D7490D" w:rsidRDefault="00A9402D" w:rsidP="00A9402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4DF0DC3F" w:rsidR="00A9402D" w:rsidRPr="00D7490D" w:rsidRDefault="00A9402D" w:rsidP="00A9402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A9402D" w:rsidRPr="00D7490D" w14:paraId="062841F0" w14:textId="77777777" w:rsidTr="00A9402D">
              <w:tc>
                <w:tcPr>
                  <w:tcW w:w="264" w:type="dxa"/>
                  <w:vAlign w:val="center"/>
                </w:tcPr>
                <w:p w14:paraId="3D947662" w14:textId="77777777" w:rsidR="00A9402D" w:rsidRPr="00D7490D" w:rsidRDefault="00A9402D" w:rsidP="00A9402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038E5982" w14:textId="2C3E31B5" w:rsidR="00A9402D" w:rsidRDefault="00A9402D" w:rsidP="00A9402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70C83C8" w14:textId="6905B7E8" w:rsidR="00A9402D" w:rsidRDefault="00A9402D" w:rsidP="00A9402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A9402D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586A26CD" w:rsidR="00A9402D" w:rsidRPr="00D7490D" w:rsidRDefault="00A9402D" w:rsidP="00A9402D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A9402D" w:rsidRPr="00D7490D" w14:paraId="19031F23" w14:textId="77777777" w:rsidTr="00A9402D">
              <w:tc>
                <w:tcPr>
                  <w:tcW w:w="264" w:type="dxa"/>
                  <w:vAlign w:val="center"/>
                </w:tcPr>
                <w:p w14:paraId="280D7EC1" w14:textId="77777777" w:rsidR="00A9402D" w:rsidRPr="00D7490D" w:rsidRDefault="00A9402D" w:rsidP="00A9402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23DB7C09" w:rsidR="00A9402D" w:rsidRPr="00D7490D" w:rsidRDefault="00A9402D" w:rsidP="00A9402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36321FA4" w:rsidR="00A9402D" w:rsidRPr="00D7490D" w:rsidRDefault="00A9402D" w:rsidP="00A9402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A9402D" w:rsidRPr="00D7490D" w14:paraId="31F578B5" w14:textId="77777777" w:rsidTr="00A9402D">
              <w:tc>
                <w:tcPr>
                  <w:tcW w:w="264" w:type="dxa"/>
                  <w:vAlign w:val="center"/>
                </w:tcPr>
                <w:p w14:paraId="17A15728" w14:textId="77777777" w:rsidR="00A9402D" w:rsidRPr="00D7490D" w:rsidRDefault="00A9402D" w:rsidP="00A9402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E0F3A4B" w:rsidR="00A9402D" w:rsidRPr="00D7490D" w:rsidRDefault="00A9402D" w:rsidP="00A9402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5770588B" w:rsidR="00A9402D" w:rsidRPr="00D7490D" w:rsidRDefault="00A9402D" w:rsidP="00A9402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A9402D" w:rsidRPr="00D7490D" w14:paraId="1464FAC9" w14:textId="77777777" w:rsidTr="00A9402D">
              <w:tc>
                <w:tcPr>
                  <w:tcW w:w="264" w:type="dxa"/>
                  <w:vAlign w:val="center"/>
                </w:tcPr>
                <w:p w14:paraId="1376EEC6" w14:textId="77777777" w:rsidR="00A9402D" w:rsidRDefault="00A9402D" w:rsidP="00A9402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21B15B9D" w:rsidR="00A9402D" w:rsidRPr="008D15A5" w:rsidRDefault="00A9402D" w:rsidP="00A9402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D15A5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25D2C489" w:rsidR="00A9402D" w:rsidRPr="008D15A5" w:rsidRDefault="00A9402D" w:rsidP="00A9402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8D15A5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014B43" w:rsidRPr="00D7490D" w14:paraId="35724762" w14:textId="77777777" w:rsidTr="00A9402D">
              <w:tc>
                <w:tcPr>
                  <w:tcW w:w="264" w:type="dxa"/>
                  <w:vAlign w:val="center"/>
                </w:tcPr>
                <w:p w14:paraId="20A7F600" w14:textId="050411A6" w:rsidR="00014B43" w:rsidRDefault="00014B43" w:rsidP="00014B4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24A65976" w:rsidR="00014B43" w:rsidRDefault="00014B43" w:rsidP="00014B4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7F6A8B63" w14:textId="1CC2D924" w:rsidR="00014B43" w:rsidRDefault="00014B43" w:rsidP="00014B4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140BB0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70A13" w:rsidRPr="00D7490D" w14:paraId="1D96CF1D" w14:textId="77777777" w:rsidTr="00140BB0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670A13" w:rsidRPr="002C3BC2" w:rsidRDefault="00670A13" w:rsidP="00670A13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5A89F82B" w:rsidR="00670A13" w:rsidRPr="00D7490D" w:rsidRDefault="000E0FE8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22</w:t>
                  </w:r>
                  <w:r w:rsidR="00525FBF">
                    <w:rPr>
                      <w:rFonts w:cstheme="minorHAnsi"/>
                      <w:sz w:val="18"/>
                      <w:szCs w:val="18"/>
                    </w:rPr>
                    <w:t>09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0017FB26" w:rsidR="00670A13" w:rsidRPr="00D7490D" w:rsidRDefault="000E0FE8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Auto Refinishing and </w:t>
                  </w:r>
                </w:p>
              </w:tc>
            </w:tr>
            <w:tr w:rsidR="00670A13" w:rsidRPr="00D7490D" w14:paraId="014C299E" w14:textId="77777777" w:rsidTr="00140BB0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670A13" w:rsidRPr="00D7490D" w:rsidRDefault="00670A13" w:rsidP="00670A1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26CE2784" w:rsidR="00670A13" w:rsidRPr="00D7490D" w:rsidRDefault="00670A13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402FA62" w14:textId="6FE97A83" w:rsidR="00670A13" w:rsidRPr="00D7490D" w:rsidRDefault="000E0FE8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ision Repair I (2 credits)</w:t>
                  </w:r>
                </w:p>
              </w:tc>
            </w:tr>
            <w:tr w:rsidR="00E9211A" w:rsidRPr="00D7490D" w14:paraId="5568A6C6" w14:textId="77777777" w:rsidTr="00140BB0">
              <w:tc>
                <w:tcPr>
                  <w:tcW w:w="331" w:type="dxa"/>
                  <w:gridSpan w:val="2"/>
                  <w:vAlign w:val="center"/>
                </w:tcPr>
                <w:p w14:paraId="56AD3A94" w14:textId="6CF27143" w:rsidR="00E9211A" w:rsidRPr="003B4262" w:rsidRDefault="003B426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4EAD34E1" w14:textId="78601F27" w:rsidR="00E9211A" w:rsidRPr="00D7490D" w:rsidRDefault="003B4262" w:rsidP="005A395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5A395B">
                    <w:rPr>
                      <w:rFonts w:cstheme="minorHAnsi"/>
                      <w:sz w:val="18"/>
                      <w:szCs w:val="18"/>
                    </w:rPr>
                    <w:t>2204</w:t>
                  </w:r>
                </w:p>
              </w:tc>
              <w:tc>
                <w:tcPr>
                  <w:tcW w:w="2412" w:type="dxa"/>
                  <w:vAlign w:val="center"/>
                </w:tcPr>
                <w:p w14:paraId="65D271E7" w14:textId="0BA0D7D1" w:rsidR="00E9211A" w:rsidRPr="00D7490D" w:rsidRDefault="005A395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uto Tech</w:t>
                  </w:r>
                  <w:r w:rsidR="003B4262">
                    <w:rPr>
                      <w:rFonts w:cstheme="minorHAnsi"/>
                      <w:sz w:val="18"/>
                      <w:szCs w:val="18"/>
                    </w:rPr>
                    <w:t xml:space="preserve"> (1 credit)</w:t>
                  </w:r>
                </w:p>
              </w:tc>
            </w:tr>
            <w:tr w:rsidR="00373931" w:rsidRPr="00D7490D" w14:paraId="19ABFA76" w14:textId="77777777" w:rsidTr="00140BB0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140BB0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140BB0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140BB0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045116" w:rsidRPr="00D7490D" w14:paraId="4326A318" w14:textId="77777777" w:rsidTr="00140BB0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045116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04B5A0A5" w:rsidR="00045116" w:rsidRPr="00D7490D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46E08181" w:rsidR="00045116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140BB0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299E66AC" w:rsidR="00ED4E85" w:rsidRPr="00ED4E85" w:rsidRDefault="00EA51FA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140BB0" w:rsidRPr="00D7490D" w14:paraId="11E4CAAA" w14:textId="77777777" w:rsidTr="00140BB0">
              <w:tc>
                <w:tcPr>
                  <w:tcW w:w="320" w:type="dxa"/>
                  <w:vAlign w:val="center"/>
                </w:tcPr>
                <w:p w14:paraId="29DA5BBA" w14:textId="77777777" w:rsidR="00140BB0" w:rsidRPr="00D7490D" w:rsidRDefault="00140BB0" w:rsidP="00140B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72B457AD" w:rsidR="00140BB0" w:rsidRPr="00D7490D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0B947446" w:rsidR="00140BB0" w:rsidRPr="00D7490D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140BB0" w:rsidRPr="00D7490D" w14:paraId="2936ACCD" w14:textId="77777777" w:rsidTr="00140BB0">
              <w:tc>
                <w:tcPr>
                  <w:tcW w:w="320" w:type="dxa"/>
                  <w:vAlign w:val="center"/>
                </w:tcPr>
                <w:p w14:paraId="5F1EAE8D" w14:textId="709EE1F5" w:rsidR="00140BB0" w:rsidRPr="00D7490D" w:rsidRDefault="00140BB0" w:rsidP="00140B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593D4E9C" w:rsidR="00140BB0" w:rsidRPr="00D7490D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1FFDA4D2" w:rsidR="00140BB0" w:rsidRPr="00D7490D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40BB0" w:rsidRPr="00D7490D" w14:paraId="64103DB9" w14:textId="77777777" w:rsidTr="00140BB0">
              <w:tc>
                <w:tcPr>
                  <w:tcW w:w="320" w:type="dxa"/>
                  <w:vAlign w:val="center"/>
                </w:tcPr>
                <w:p w14:paraId="27C86D21" w14:textId="29BBC4D3" w:rsidR="00140BB0" w:rsidRPr="00D7490D" w:rsidRDefault="00140BB0" w:rsidP="00140B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60A8C036" w:rsidR="00140BB0" w:rsidRPr="00D7490D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44E2D319" w:rsidR="00140BB0" w:rsidRPr="00D7490D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40BB0" w:rsidRPr="00D7490D" w14:paraId="37707DDC" w14:textId="77777777" w:rsidTr="00140BB0">
              <w:tc>
                <w:tcPr>
                  <w:tcW w:w="320" w:type="dxa"/>
                  <w:vAlign w:val="center"/>
                </w:tcPr>
                <w:p w14:paraId="3344C8D0" w14:textId="68F25E07" w:rsidR="00140BB0" w:rsidRPr="00D7490D" w:rsidRDefault="00140BB0" w:rsidP="00140B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4CC94D1C" w:rsidR="00140BB0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619FFBA5" w:rsidR="00140BB0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40BB0" w:rsidRPr="00D7490D" w14:paraId="3167D0DB" w14:textId="77777777" w:rsidTr="00140BB0">
              <w:tc>
                <w:tcPr>
                  <w:tcW w:w="320" w:type="dxa"/>
                  <w:vAlign w:val="center"/>
                </w:tcPr>
                <w:p w14:paraId="31360B13" w14:textId="77777777" w:rsidR="00140BB0" w:rsidRPr="00D7490D" w:rsidRDefault="00140BB0" w:rsidP="00140B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5185C5ED" w:rsidR="00140BB0" w:rsidRPr="00D7490D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1406FEE6" w:rsidR="00140BB0" w:rsidRPr="00D7490D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</w:t>
                  </w:r>
                  <w:proofErr w:type="gramStart"/>
                  <w:r>
                    <w:rPr>
                      <w:rFonts w:cstheme="minorHAnsi"/>
                      <w:sz w:val="18"/>
                      <w:szCs w:val="18"/>
                    </w:rPr>
                    <w:t>+(</w:t>
                  </w:r>
                  <w:proofErr w:type="spellStart"/>
                  <w:proofErr w:type="gramEnd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40BB0" w:rsidRPr="00D7490D" w14:paraId="6150A202" w14:textId="77777777" w:rsidTr="00140BB0">
              <w:tc>
                <w:tcPr>
                  <w:tcW w:w="320" w:type="dxa"/>
                  <w:vAlign w:val="center"/>
                </w:tcPr>
                <w:p w14:paraId="6915E2F0" w14:textId="2FC53DB7" w:rsidR="00140BB0" w:rsidRPr="00D7490D" w:rsidRDefault="00140BB0" w:rsidP="00140B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6B6D8350" w:rsidR="00140BB0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63537205" w:rsidR="00140BB0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140BB0" w:rsidRPr="00D7490D" w14:paraId="764F7119" w14:textId="77777777" w:rsidTr="00140BB0">
              <w:tc>
                <w:tcPr>
                  <w:tcW w:w="320" w:type="dxa"/>
                  <w:vAlign w:val="center"/>
                </w:tcPr>
                <w:p w14:paraId="6CDFD73C" w14:textId="62423CC0" w:rsidR="00140BB0" w:rsidRPr="00D7490D" w:rsidRDefault="00140BB0" w:rsidP="00140BB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134A21A1" w:rsidR="00140BB0" w:rsidRPr="00D7490D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1DF8E1FA" w:rsidR="00140BB0" w:rsidRPr="00D7490D" w:rsidRDefault="00140BB0" w:rsidP="00140BB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140BB0" w:rsidRPr="00D7490D" w14:paraId="3FEAC442" w14:textId="77777777" w:rsidTr="008D46A0">
              <w:tc>
                <w:tcPr>
                  <w:tcW w:w="3730" w:type="dxa"/>
                  <w:gridSpan w:val="4"/>
                  <w:vAlign w:val="center"/>
                </w:tcPr>
                <w:p w14:paraId="7E02790C" w14:textId="0E26BF96" w:rsidR="00140BB0" w:rsidRPr="00D7490D" w:rsidRDefault="00F445E0" w:rsidP="00F445E0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F445E0" w:rsidRPr="00D7490D" w14:paraId="7AECF3F2" w14:textId="77777777" w:rsidTr="00140BB0">
              <w:tc>
                <w:tcPr>
                  <w:tcW w:w="320" w:type="dxa"/>
                  <w:vAlign w:val="center"/>
                </w:tcPr>
                <w:p w14:paraId="129476A3" w14:textId="4880BDB8" w:rsidR="00F445E0" w:rsidRPr="00D7490D" w:rsidRDefault="00F445E0" w:rsidP="00F445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711ED585" w:rsidR="00F445E0" w:rsidRPr="00D7490D" w:rsidRDefault="00F445E0" w:rsidP="00F445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46F255F6" w:rsidR="00F445E0" w:rsidRPr="00D7490D" w:rsidRDefault="00F445E0" w:rsidP="00F445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F445E0" w:rsidRPr="00D7490D" w14:paraId="4ED492A2" w14:textId="77777777" w:rsidTr="00140BB0">
              <w:tc>
                <w:tcPr>
                  <w:tcW w:w="320" w:type="dxa"/>
                  <w:vAlign w:val="center"/>
                </w:tcPr>
                <w:p w14:paraId="7E8A03B9" w14:textId="77777777" w:rsidR="00F445E0" w:rsidRPr="00D7490D" w:rsidRDefault="00F445E0" w:rsidP="00F445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59D8A7F1" w:rsidR="00F445E0" w:rsidRPr="00D7490D" w:rsidRDefault="00F445E0" w:rsidP="00F445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67AF9FC4" w:rsidR="00F445E0" w:rsidRPr="00D7490D" w:rsidRDefault="00F445E0" w:rsidP="00F445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445E0" w:rsidRPr="00D7490D" w14:paraId="050F8E83" w14:textId="77777777" w:rsidTr="00140BB0">
              <w:tc>
                <w:tcPr>
                  <w:tcW w:w="320" w:type="dxa"/>
                  <w:vAlign w:val="center"/>
                </w:tcPr>
                <w:p w14:paraId="4FF29BA4" w14:textId="77777777" w:rsidR="00F445E0" w:rsidRPr="00D7490D" w:rsidRDefault="00F445E0" w:rsidP="00F445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57910C86" w:rsidR="00F445E0" w:rsidRPr="00D7490D" w:rsidRDefault="00F445E0" w:rsidP="00F445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729A6737" w:rsidR="00F445E0" w:rsidRPr="00D7490D" w:rsidRDefault="00F445E0" w:rsidP="00F445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F445E0" w:rsidRPr="00D7490D" w14:paraId="6E0B9700" w14:textId="77777777" w:rsidTr="00140BB0">
              <w:tc>
                <w:tcPr>
                  <w:tcW w:w="320" w:type="dxa"/>
                  <w:vAlign w:val="center"/>
                </w:tcPr>
                <w:p w14:paraId="768EC785" w14:textId="77777777" w:rsidR="00F445E0" w:rsidRPr="00D7490D" w:rsidRDefault="00F445E0" w:rsidP="00F445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5E893B17" w14:textId="28769075" w:rsidR="00F445E0" w:rsidRPr="00D7490D" w:rsidRDefault="00F445E0" w:rsidP="00F445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1ACD246" w14:textId="6790AC7F" w:rsidR="00F445E0" w:rsidRPr="00D7490D" w:rsidRDefault="00F445E0" w:rsidP="00F445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045116" w:rsidRPr="00D7490D" w14:paraId="4B08E35E" w14:textId="77777777" w:rsidTr="00140BB0">
              <w:tc>
                <w:tcPr>
                  <w:tcW w:w="320" w:type="dxa"/>
                  <w:vAlign w:val="center"/>
                </w:tcPr>
                <w:p w14:paraId="4DACD775" w14:textId="77777777" w:rsidR="00045116" w:rsidRPr="00D7490D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AD2721A" w14:textId="0BE7B106" w:rsidR="00045116" w:rsidRPr="00D7490D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703E09" w14:textId="527ED9EB" w:rsidR="00045116" w:rsidRPr="00D7490D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12D0B1AF" w:rsidR="001318BD" w:rsidRPr="001318BD" w:rsidRDefault="001318BD" w:rsidP="001318BD">
            <w:pPr>
              <w:tabs>
                <w:tab w:val="left" w:pos="2910"/>
              </w:tabs>
              <w:rPr>
                <w:rFonts w:cstheme="minorHAnsi"/>
              </w:rPr>
            </w:pPr>
            <w:r>
              <w:rPr>
                <w:rFonts w:cstheme="minorHAnsi"/>
              </w:rPr>
              <w:tab/>
            </w: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70DA817F" w:rsidR="002C3BC2" w:rsidRPr="002C3BC2" w:rsidRDefault="00373931" w:rsidP="006E268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414B0E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045116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045116" w:rsidRPr="00D7490D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2944C903" w:rsidR="00045116" w:rsidRPr="00D7490D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0A86993F" w:rsidR="00045116" w:rsidRPr="00D7490D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045116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045116" w:rsidRPr="00D7490D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68B1B76A" w:rsidR="00045116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04D639D3" w:rsidR="00045116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045116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045116" w:rsidRPr="00D7490D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2974FEBD" w:rsidR="00045116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085D5D26" w:rsidR="00045116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045116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045116" w:rsidRPr="00D7490D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4C47C8F4" w:rsidR="00045116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6C379156" w:rsidR="00045116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045116" w:rsidRPr="00D7490D" w14:paraId="394F40A6" w14:textId="77777777" w:rsidTr="00F94684">
              <w:tc>
                <w:tcPr>
                  <w:tcW w:w="299" w:type="dxa"/>
                  <w:vAlign w:val="center"/>
                </w:tcPr>
                <w:p w14:paraId="6014CDDC" w14:textId="77777777" w:rsidR="00045116" w:rsidRPr="00D7490D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01108A95" w:rsidR="00045116" w:rsidRPr="00D7490D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459E4DDC" w:rsidR="00045116" w:rsidRPr="00D7490D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045116" w:rsidRPr="00D7490D" w14:paraId="229CEBCC" w14:textId="77777777" w:rsidTr="00F94684">
              <w:tc>
                <w:tcPr>
                  <w:tcW w:w="299" w:type="dxa"/>
                  <w:vAlign w:val="center"/>
                </w:tcPr>
                <w:p w14:paraId="74E80B42" w14:textId="77777777" w:rsidR="00045116" w:rsidRPr="00D7490D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49893EA1" w:rsidR="00045116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5B4C2AB" w14:textId="45A7AE23" w:rsidR="00045116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045116" w:rsidRPr="00D7490D" w14:paraId="03DE1E22" w14:textId="77777777" w:rsidTr="00F94684">
              <w:tc>
                <w:tcPr>
                  <w:tcW w:w="299" w:type="dxa"/>
                  <w:vAlign w:val="center"/>
                </w:tcPr>
                <w:p w14:paraId="6C056ABA" w14:textId="77777777" w:rsidR="00045116" w:rsidRPr="00D7490D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6DFAF3E9" w:rsidR="00045116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A068B7" w14:textId="03EC6D27" w:rsidR="00045116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045116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045116" w:rsidRPr="00D7490D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0242937" w:rsidR="00045116" w:rsidRPr="00D7490D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264DF7BA" w:rsidR="00045116" w:rsidRPr="00D7490D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045116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045116" w:rsidRPr="00D7490D" w:rsidRDefault="00045116" w:rsidP="0004511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18255EC2" w:rsidR="00045116" w:rsidRPr="002C3BC2" w:rsidRDefault="00045116" w:rsidP="0004511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6CB0F730" w:rsidR="00045116" w:rsidRPr="00D7490D" w:rsidRDefault="00045116" w:rsidP="0004511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103A08" w:rsidRPr="00D7490D" w14:paraId="595CCFC1" w14:textId="77777777" w:rsidTr="00F94684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0BE2E6DE" w:rsidR="00103A08" w:rsidRPr="002C3BC2" w:rsidRDefault="00103A0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78" w:type="dxa"/>
                  <w:vAlign w:val="center"/>
                </w:tcPr>
                <w:p w14:paraId="60FCB29B" w14:textId="76649632" w:rsidR="00103A08" w:rsidRPr="00D7490D" w:rsidRDefault="00103A08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C467AA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C467AA" w:rsidRPr="00D7490D" w:rsidRDefault="00C467AA" w:rsidP="00C467A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2E213FA6" w:rsidR="00C467AA" w:rsidRPr="002C3BC2" w:rsidRDefault="00C467AA" w:rsidP="00C467AA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5681C04B" w:rsidR="00C467AA" w:rsidRPr="00D7490D" w:rsidRDefault="00C467AA" w:rsidP="00C467A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C467AA" w:rsidRPr="00D7490D" w14:paraId="3B7F1C88" w14:textId="77777777" w:rsidTr="00F94684">
              <w:tc>
                <w:tcPr>
                  <w:tcW w:w="299" w:type="dxa"/>
                  <w:vAlign w:val="center"/>
                </w:tcPr>
                <w:p w14:paraId="07DDF79E" w14:textId="21F6A430" w:rsidR="00C467AA" w:rsidRPr="00D7490D" w:rsidRDefault="00C467AA" w:rsidP="00C467A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7DBD4E72" w:rsidR="00C467AA" w:rsidRPr="00D7490D" w:rsidRDefault="00C467AA" w:rsidP="00C467AA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178B5F0D" w:rsidR="00C467AA" w:rsidRPr="00D7490D" w:rsidRDefault="00C467AA" w:rsidP="00C467A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C467AA" w:rsidRPr="00D7490D" w14:paraId="2306F1AB" w14:textId="77777777" w:rsidTr="00F94684">
              <w:tc>
                <w:tcPr>
                  <w:tcW w:w="299" w:type="dxa"/>
                  <w:vAlign w:val="center"/>
                </w:tcPr>
                <w:p w14:paraId="46858AF5" w14:textId="77777777" w:rsidR="00C467AA" w:rsidRDefault="00C467AA" w:rsidP="00C467A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58CA37CF" w:rsidR="00C467AA" w:rsidRPr="00D7490D" w:rsidRDefault="00C467AA" w:rsidP="00C467AA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60CBE1FB" w:rsidR="00C467AA" w:rsidRDefault="00C467AA" w:rsidP="00C467A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467AA" w:rsidRPr="00D7490D" w14:paraId="14D01B79" w14:textId="77777777" w:rsidTr="00F94684">
              <w:tc>
                <w:tcPr>
                  <w:tcW w:w="299" w:type="dxa"/>
                  <w:vAlign w:val="center"/>
                </w:tcPr>
                <w:p w14:paraId="41027478" w14:textId="77777777" w:rsidR="00C467AA" w:rsidRDefault="00C467AA" w:rsidP="00C467A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63B0786" w14:textId="08A9359A" w:rsidR="00C467AA" w:rsidRPr="00D7490D" w:rsidRDefault="00C467AA" w:rsidP="00C467AA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719C50AE" w14:textId="5E79F922" w:rsidR="00C467AA" w:rsidRDefault="00C467AA" w:rsidP="00C467A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C467AA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C467AA" w:rsidRPr="002C3BC2" w:rsidRDefault="00C467AA" w:rsidP="00C467AA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D25997" w:rsidRPr="00D7490D" w14:paraId="222E9BC8" w14:textId="77777777" w:rsidTr="00F94684">
              <w:tc>
                <w:tcPr>
                  <w:tcW w:w="299" w:type="dxa"/>
                  <w:vAlign w:val="center"/>
                </w:tcPr>
                <w:p w14:paraId="57E19652" w14:textId="77777777" w:rsidR="00D25997" w:rsidRPr="00D7490D" w:rsidRDefault="00D25997" w:rsidP="00D2599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19C68B0A" w:rsidR="00D25997" w:rsidRPr="002C3BC2" w:rsidRDefault="00D25997" w:rsidP="00D2599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136455CB" w:rsidR="00D25997" w:rsidRPr="00D7490D" w:rsidRDefault="00D25997" w:rsidP="00D2599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D25997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D25997" w:rsidRPr="00D7490D" w:rsidRDefault="00D25997" w:rsidP="00D2599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17ECDBDD" w:rsidR="00D25997" w:rsidRPr="00D7490D" w:rsidRDefault="00D25997" w:rsidP="00D25997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56B20586" w:rsidR="00D25997" w:rsidRPr="00D7490D" w:rsidRDefault="00D25997" w:rsidP="00D2599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D25997" w:rsidRPr="00D7490D" w14:paraId="537BB316" w14:textId="77777777" w:rsidTr="00F94684">
              <w:tc>
                <w:tcPr>
                  <w:tcW w:w="299" w:type="dxa"/>
                  <w:vAlign w:val="center"/>
                </w:tcPr>
                <w:p w14:paraId="659CE20C" w14:textId="77777777" w:rsidR="00D25997" w:rsidRPr="00D7490D" w:rsidRDefault="00D25997" w:rsidP="00D2599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E98DEEB" w14:textId="068AC9B6" w:rsidR="00D25997" w:rsidRPr="00D7490D" w:rsidRDefault="00D25997" w:rsidP="00D2599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9ACC12D" w14:textId="15691167" w:rsidR="00D25997" w:rsidRPr="00D7490D" w:rsidRDefault="00D25997" w:rsidP="00D2599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090026C0" w14:textId="77777777" w:rsidR="00127FA6" w:rsidRDefault="00127FA6" w:rsidP="00127FA6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65DB39F6" w14:textId="77777777" w:rsidR="00127FA6" w:rsidRDefault="00127FA6" w:rsidP="00127FA6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264B84A2" w14:textId="77777777" w:rsidR="00127FA6" w:rsidRDefault="00127FA6" w:rsidP="00127F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3A2C14C4" w14:textId="77777777" w:rsidR="00127FA6" w:rsidRDefault="00127FA6" w:rsidP="00127F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48257BD8" w14:textId="77777777" w:rsidR="00127FA6" w:rsidRDefault="00127FA6" w:rsidP="00127F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610CE2BC" w14:textId="77777777" w:rsidR="00127FA6" w:rsidRDefault="00127FA6" w:rsidP="00127FA6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6633B43" w14:textId="77777777" w:rsidR="00127FA6" w:rsidRDefault="00127FA6" w:rsidP="00127F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67E54192" w14:textId="77777777" w:rsidR="00127FA6" w:rsidRDefault="00127FA6" w:rsidP="00127F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61115BC6" w14:textId="77777777" w:rsidR="00127FA6" w:rsidRDefault="00127FA6" w:rsidP="00127FA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71FA9DAF" w14:textId="77777777" w:rsidR="00127FA6" w:rsidRDefault="00127FA6" w:rsidP="00127FA6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36802BD9" w:rsidR="00437FB3" w:rsidRPr="00087C70" w:rsidRDefault="00127FA6" w:rsidP="00127FA6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1C5D18F4" w14:textId="77777777" w:rsidR="001318BD" w:rsidRDefault="001318BD" w:rsidP="001318BD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1318BD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604C5" w14:textId="77777777" w:rsidR="00305608" w:rsidRDefault="00305608" w:rsidP="008E48FA">
      <w:pPr>
        <w:spacing w:after="0" w:line="240" w:lineRule="auto"/>
      </w:pPr>
      <w:r>
        <w:separator/>
      </w:r>
    </w:p>
  </w:endnote>
  <w:endnote w:type="continuationSeparator" w:id="0">
    <w:p w14:paraId="60AF3F15" w14:textId="77777777" w:rsidR="00305608" w:rsidRDefault="00305608" w:rsidP="008E48FA">
      <w:pPr>
        <w:spacing w:after="0" w:line="240" w:lineRule="auto"/>
      </w:pPr>
      <w:r>
        <w:continuationSeparator/>
      </w:r>
    </w:p>
  </w:endnote>
  <w:endnote w:type="continuationNotice" w:id="1">
    <w:p w14:paraId="1BC448B1" w14:textId="77777777" w:rsidR="00305608" w:rsidRDefault="003056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7E5E2" w14:textId="77777777" w:rsidR="005A5403" w:rsidRDefault="005A54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B808A" w14:textId="77777777" w:rsidR="005A5403" w:rsidRDefault="005A5403" w:rsidP="005A5403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79442307" w14:textId="60A7F030" w:rsidR="001318BD" w:rsidRPr="005A5403" w:rsidRDefault="001318BD" w:rsidP="005A54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99AE9" w14:textId="77777777" w:rsidR="005A5403" w:rsidRDefault="005A54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73231" w14:textId="77777777" w:rsidR="00305608" w:rsidRDefault="00305608" w:rsidP="008E48FA">
      <w:pPr>
        <w:spacing w:after="0" w:line="240" w:lineRule="auto"/>
      </w:pPr>
      <w:r>
        <w:separator/>
      </w:r>
    </w:p>
  </w:footnote>
  <w:footnote w:type="continuationSeparator" w:id="0">
    <w:p w14:paraId="54C85E69" w14:textId="77777777" w:rsidR="00305608" w:rsidRDefault="00305608" w:rsidP="008E48FA">
      <w:pPr>
        <w:spacing w:after="0" w:line="240" w:lineRule="auto"/>
      </w:pPr>
      <w:r>
        <w:continuationSeparator/>
      </w:r>
    </w:p>
  </w:footnote>
  <w:footnote w:type="continuationNotice" w:id="1">
    <w:p w14:paraId="53761AB4" w14:textId="77777777" w:rsidR="00305608" w:rsidRDefault="0030560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04302" w14:textId="77777777" w:rsidR="005A5403" w:rsidRDefault="005A54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1F74827C" w:rsidR="0066227D" w:rsidRPr="008E48FA" w:rsidRDefault="00045116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B36B28">
            <w:rPr>
              <w:b/>
            </w:rPr>
            <w:t>4</w:t>
          </w:r>
          <w:r w:rsidR="00272B44" w:rsidRPr="008E48FA">
            <w:rPr>
              <w:b/>
            </w:rPr>
            <w:t>-</w:t>
          </w:r>
          <w:r>
            <w:rPr>
              <w:b/>
            </w:rPr>
            <w:t>2</w:t>
          </w:r>
          <w:r w:rsidR="00B36B28">
            <w:rPr>
              <w:b/>
            </w:rPr>
            <w:t>5</w:t>
          </w:r>
          <w:r w:rsidR="00272B44" w:rsidRPr="008E48FA">
            <w:rPr>
              <w:b/>
            </w:rPr>
            <w:t xml:space="preserve"> COURSE SELECTION</w:t>
          </w:r>
        </w:p>
      </w:tc>
    </w:tr>
  </w:tbl>
  <w:p w14:paraId="2C9A295B" w14:textId="098775A2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5F1D8" w14:textId="77777777" w:rsidR="005A5403" w:rsidRDefault="005A54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6699007">
    <w:abstractNumId w:val="0"/>
  </w:num>
  <w:num w:numId="2" w16cid:durableId="1595935829">
    <w:abstractNumId w:val="2"/>
  </w:num>
  <w:num w:numId="3" w16cid:durableId="674964283">
    <w:abstractNumId w:val="1"/>
  </w:num>
  <w:num w:numId="4" w16cid:durableId="978073518">
    <w:abstractNumId w:val="3"/>
  </w:num>
  <w:num w:numId="5" w16cid:durableId="5543913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A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All Selected Records$'`"/>
    <w:dataSource r:id="rId1"/>
    <w:odso>
      <w:udl w:val="Provider=Microsoft.ACE.OLEDB.12.0;User ID=Admin;Data Source=C:\Users\micking\Harford County Public Schools\Berg, Matthew - Registration Sheets 24-25\Scheduling Merge Team A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All Selected Records$'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4636"/>
    <w:rsid w:val="00014B43"/>
    <w:rsid w:val="00027C55"/>
    <w:rsid w:val="00043E56"/>
    <w:rsid w:val="00045116"/>
    <w:rsid w:val="00087C70"/>
    <w:rsid w:val="0009353D"/>
    <w:rsid w:val="000A678F"/>
    <w:rsid w:val="000B67ED"/>
    <w:rsid w:val="000C3ED0"/>
    <w:rsid w:val="000D6E65"/>
    <w:rsid w:val="000E0FE8"/>
    <w:rsid w:val="00103A08"/>
    <w:rsid w:val="00110123"/>
    <w:rsid w:val="00127FA6"/>
    <w:rsid w:val="001318BD"/>
    <w:rsid w:val="00140BB0"/>
    <w:rsid w:val="00161BEA"/>
    <w:rsid w:val="001B782E"/>
    <w:rsid w:val="001C6E60"/>
    <w:rsid w:val="001D13A3"/>
    <w:rsid w:val="001F2066"/>
    <w:rsid w:val="001F7B38"/>
    <w:rsid w:val="0022790B"/>
    <w:rsid w:val="00243679"/>
    <w:rsid w:val="00252E84"/>
    <w:rsid w:val="00256283"/>
    <w:rsid w:val="00260BEB"/>
    <w:rsid w:val="00270895"/>
    <w:rsid w:val="00272B44"/>
    <w:rsid w:val="002B305F"/>
    <w:rsid w:val="002C3BC2"/>
    <w:rsid w:val="002F50C8"/>
    <w:rsid w:val="00305608"/>
    <w:rsid w:val="0032322D"/>
    <w:rsid w:val="00362DEB"/>
    <w:rsid w:val="00373931"/>
    <w:rsid w:val="003B4262"/>
    <w:rsid w:val="003C2713"/>
    <w:rsid w:val="00407D6C"/>
    <w:rsid w:val="00414B0E"/>
    <w:rsid w:val="004312FB"/>
    <w:rsid w:val="00431400"/>
    <w:rsid w:val="00437FB3"/>
    <w:rsid w:val="0044188F"/>
    <w:rsid w:val="00457A06"/>
    <w:rsid w:val="0046715B"/>
    <w:rsid w:val="004A4839"/>
    <w:rsid w:val="004A6D80"/>
    <w:rsid w:val="004C0A2F"/>
    <w:rsid w:val="004C435B"/>
    <w:rsid w:val="004E1D7A"/>
    <w:rsid w:val="005131B5"/>
    <w:rsid w:val="00525FBF"/>
    <w:rsid w:val="00556468"/>
    <w:rsid w:val="00571900"/>
    <w:rsid w:val="005A375B"/>
    <w:rsid w:val="005A395B"/>
    <w:rsid w:val="005A5403"/>
    <w:rsid w:val="005D2C4D"/>
    <w:rsid w:val="005F298B"/>
    <w:rsid w:val="005F78E1"/>
    <w:rsid w:val="00630305"/>
    <w:rsid w:val="00630619"/>
    <w:rsid w:val="00652A4D"/>
    <w:rsid w:val="00655783"/>
    <w:rsid w:val="0066227D"/>
    <w:rsid w:val="00670A13"/>
    <w:rsid w:val="00676B3B"/>
    <w:rsid w:val="006913C6"/>
    <w:rsid w:val="006C04DB"/>
    <w:rsid w:val="006C53D0"/>
    <w:rsid w:val="006E2681"/>
    <w:rsid w:val="006F457E"/>
    <w:rsid w:val="00704605"/>
    <w:rsid w:val="00717DBB"/>
    <w:rsid w:val="007274BA"/>
    <w:rsid w:val="00727551"/>
    <w:rsid w:val="00731F7C"/>
    <w:rsid w:val="007351C2"/>
    <w:rsid w:val="007604E0"/>
    <w:rsid w:val="00786C7C"/>
    <w:rsid w:val="007A327C"/>
    <w:rsid w:val="0086242D"/>
    <w:rsid w:val="008A221E"/>
    <w:rsid w:val="008C3833"/>
    <w:rsid w:val="008D15A5"/>
    <w:rsid w:val="008E2B5C"/>
    <w:rsid w:val="008E48FA"/>
    <w:rsid w:val="009052CF"/>
    <w:rsid w:val="00914006"/>
    <w:rsid w:val="00950E8A"/>
    <w:rsid w:val="00963389"/>
    <w:rsid w:val="00977751"/>
    <w:rsid w:val="009B02DE"/>
    <w:rsid w:val="009C60E6"/>
    <w:rsid w:val="00A13075"/>
    <w:rsid w:val="00A260C9"/>
    <w:rsid w:val="00A4592A"/>
    <w:rsid w:val="00A62091"/>
    <w:rsid w:val="00A64182"/>
    <w:rsid w:val="00A9402D"/>
    <w:rsid w:val="00AB39B8"/>
    <w:rsid w:val="00AC248F"/>
    <w:rsid w:val="00AC3A18"/>
    <w:rsid w:val="00AE6D8E"/>
    <w:rsid w:val="00B26E37"/>
    <w:rsid w:val="00B36B28"/>
    <w:rsid w:val="00B468BD"/>
    <w:rsid w:val="00B515A5"/>
    <w:rsid w:val="00B5483E"/>
    <w:rsid w:val="00B91EB3"/>
    <w:rsid w:val="00B97DCE"/>
    <w:rsid w:val="00BC552C"/>
    <w:rsid w:val="00BD0A91"/>
    <w:rsid w:val="00C05DD5"/>
    <w:rsid w:val="00C148D1"/>
    <w:rsid w:val="00C467AA"/>
    <w:rsid w:val="00C75125"/>
    <w:rsid w:val="00C75EED"/>
    <w:rsid w:val="00CA1886"/>
    <w:rsid w:val="00CB24AD"/>
    <w:rsid w:val="00CB76E8"/>
    <w:rsid w:val="00CF6AF9"/>
    <w:rsid w:val="00D13BBC"/>
    <w:rsid w:val="00D25997"/>
    <w:rsid w:val="00D330B3"/>
    <w:rsid w:val="00D55A1A"/>
    <w:rsid w:val="00D61705"/>
    <w:rsid w:val="00D72EE4"/>
    <w:rsid w:val="00D7490D"/>
    <w:rsid w:val="00DB2E19"/>
    <w:rsid w:val="00DB6C42"/>
    <w:rsid w:val="00DD4848"/>
    <w:rsid w:val="00DD4F3E"/>
    <w:rsid w:val="00DD681E"/>
    <w:rsid w:val="00DF0205"/>
    <w:rsid w:val="00E071E6"/>
    <w:rsid w:val="00E21543"/>
    <w:rsid w:val="00E24587"/>
    <w:rsid w:val="00E736C0"/>
    <w:rsid w:val="00E86244"/>
    <w:rsid w:val="00E9211A"/>
    <w:rsid w:val="00EA51FA"/>
    <w:rsid w:val="00ED0BC1"/>
    <w:rsid w:val="00ED4E85"/>
    <w:rsid w:val="00EF6351"/>
    <w:rsid w:val="00F071AE"/>
    <w:rsid w:val="00F23977"/>
    <w:rsid w:val="00F3013B"/>
    <w:rsid w:val="00F445E0"/>
    <w:rsid w:val="00F44D49"/>
    <w:rsid w:val="00F46D80"/>
    <w:rsid w:val="00F7760E"/>
    <w:rsid w:val="00F856D2"/>
    <w:rsid w:val="00F94684"/>
    <w:rsid w:val="00FA0802"/>
    <w:rsid w:val="00FB70B2"/>
    <w:rsid w:val="00FF4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E26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6E2681"/>
  </w:style>
  <w:style w:type="character" w:customStyle="1" w:styleId="eop">
    <w:name w:val="eop"/>
    <w:basedOn w:val="DefaultParagraphFont"/>
    <w:rsid w:val="006E26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7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4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57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671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63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256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27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4229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503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6458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600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78852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8092735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1878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74797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4225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01439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195537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26850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651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A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A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1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33</cp:revision>
  <cp:lastPrinted>2020-01-08T15:55:00Z</cp:lastPrinted>
  <dcterms:created xsi:type="dcterms:W3CDTF">2018-01-10T18:31:00Z</dcterms:created>
  <dcterms:modified xsi:type="dcterms:W3CDTF">2024-02-01T17:33:00Z</dcterms:modified>
</cp:coreProperties>
</file>